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124B8BB5" w14:textId="77777777" w:rsidR="00555EFB" w:rsidRDefault="00EE7D63" w:rsidP="00EE7D63">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p>
    <w:p w14:paraId="2F3D8D35" w14:textId="6CC3100C" w:rsidR="00EE7D63" w:rsidRPr="004707C5" w:rsidRDefault="00555EFB" w:rsidP="00EE7D63">
      <w:pPr>
        <w:jc w:val="both"/>
        <w:rPr>
          <w:lang w:val="en-US" w:eastAsia="en-US"/>
        </w:rPr>
      </w:pPr>
      <w:r w:rsidRPr="00555EFB">
        <w:rPr>
          <w:lang w:val="en-US" w:eastAsia="en-US"/>
        </w:rPr>
        <w:t>https://github.com/billbuchanan/esecurity/tree/master/unit02_symmetric</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lastRenderedPageBreak/>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555EFB"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lastRenderedPageBreak/>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lastRenderedPageBreak/>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lastRenderedPageBreak/>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bookmarkStart w:id="0" w:name="_GoBack"/>
      <w:bookmarkEnd w:id="0"/>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lastRenderedPageBreak/>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1)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 xml:space="preserve">&gt;2)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1)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 xml:space="preserve">&gt;2)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00514061" w:rsidRPr="00514061">
        <w:rPr>
          <w:rFonts w:ascii="Lucida Console" w:hAnsi="Lucida Console" w:cs="Courier New"/>
          <w:sz w:val="20"/>
          <w:szCs w:val="20"/>
          <w:lang w:eastAsia="en-US"/>
        </w:rPr>
        <w:t>const</w:t>
      </w:r>
      <w:proofErr w:type="spellEnd"/>
      <w:r w:rsidR="00514061" w:rsidRPr="00514061">
        <w:rPr>
          <w:rFonts w:ascii="Lucida Console" w:hAnsi="Lucida Console" w:cs="Courier New"/>
          <w:sz w:val="20"/>
          <w:szCs w:val="20"/>
          <w:lang w:eastAsia="en-US"/>
        </w:rPr>
        <w:t xml:space="preserve">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4"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4E9BF" w14:textId="77777777" w:rsidR="008C4DD6" w:rsidRDefault="008C4DD6" w:rsidP="00A84C9E">
      <w:r>
        <w:separator/>
      </w:r>
    </w:p>
  </w:endnote>
  <w:endnote w:type="continuationSeparator" w:id="0">
    <w:p w14:paraId="0B2AF1B6" w14:textId="77777777" w:rsidR="008C4DD6" w:rsidRDefault="008C4DD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555EFB" w:rsidRDefault="00555EF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555EFB" w:rsidRDefault="00555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3085B" w14:textId="77777777" w:rsidR="008C4DD6" w:rsidRDefault="008C4DD6" w:rsidP="00A84C9E">
      <w:r>
        <w:separator/>
      </w:r>
    </w:p>
  </w:footnote>
  <w:footnote w:type="continuationSeparator" w:id="0">
    <w:p w14:paraId="25BD03D3" w14:textId="77777777" w:rsidR="008C4DD6" w:rsidRDefault="008C4DD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34034"/>
    <w:rsid w:val="005517D4"/>
    <w:rsid w:val="00554670"/>
    <w:rsid w:val="005554E1"/>
    <w:rsid w:val="00555D48"/>
    <w:rsid w:val="00555EFB"/>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C4DD6"/>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blob/master/unit02_symmetric/lab/possible_ans.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F1AE49-6C6B-C744-BDA1-2448BA8A4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481</Words>
  <Characters>1414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1-24T12:17:00Z</cp:lastPrinted>
  <dcterms:created xsi:type="dcterms:W3CDTF">2020-01-24T12:17:00Z</dcterms:created>
  <dcterms:modified xsi:type="dcterms:W3CDTF">2020-01-24T19:05:00Z</dcterms:modified>
</cp:coreProperties>
</file>